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5B6CC3" w14:textId="77777777" w:rsidR="009963A1" w:rsidRPr="009963A1" w:rsidRDefault="009963A1" w:rsidP="009963A1">
      <w:pPr>
        <w:pStyle w:val="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a9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ac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ac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ac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ac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ac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ac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29381757" w:rsidR="009963A1" w:rsidRPr="009963A1" w:rsidRDefault="009963A1" w:rsidP="003550F3">
            <w:pPr>
              <w:tabs>
                <w:tab w:val="left" w:pos="1977"/>
              </w:tabs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  <w:r w:rsidR="003550F3">
              <w:rPr>
                <w:rFonts w:ascii="Consolas" w:hAnsi="Consolas" w:cs="Consolas"/>
                <w:noProof/>
              </w:rPr>
              <w:tab/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ac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ac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ac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ac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ac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ac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ac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ac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ac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62A5C0C5" w:rsidR="009963A1" w:rsidRPr="009963A1" w:rsidRDefault="009963A1" w:rsidP="00A433F4">
      <w:pPr>
        <w:pStyle w:val="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4"/>
        <w:jc w:val="both"/>
        <w:rPr>
          <w:lang w:val="bg-BG"/>
        </w:rPr>
      </w:pPr>
      <w:r w:rsidRPr="009963A1">
        <w:t>Preparation</w:t>
      </w:r>
      <w:bookmarkStart w:id="14" w:name="_GoBack"/>
      <w:bookmarkEnd w:id="14"/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Model: string</w:t>
      </w:r>
    </w:p>
    <w:p w14:paraId="159C5C9C" w14:textId="77777777" w:rsidR="009963A1" w:rsidRPr="009963A1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ac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ab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ab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af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class' </w:t>
      </w:r>
      <w:r w:rsidRPr="009963A1">
        <w:rPr>
          <w:rStyle w:val="ab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ab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ac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lastRenderedPageBreak/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F1E18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lastRenderedPageBreak/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4"/>
        <w:rPr>
          <w:lang w:val="bg-BG"/>
        </w:rPr>
      </w:pPr>
      <w:r w:rsidRPr="009963A1">
        <w:lastRenderedPageBreak/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9BEC51" w14:textId="77777777" w:rsidR="00965A29" w:rsidRDefault="00965A29" w:rsidP="008068A2">
      <w:pPr>
        <w:spacing w:after="0" w:line="240" w:lineRule="auto"/>
      </w:pPr>
      <w:r>
        <w:separator/>
      </w:r>
    </w:p>
  </w:endnote>
  <w:endnote w:type="continuationSeparator" w:id="0">
    <w:p w14:paraId="48D0FB50" w14:textId="77777777" w:rsidR="00965A29" w:rsidRDefault="00965A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E1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1E18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E1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1E18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39C3FE" w14:textId="77777777" w:rsidR="00965A29" w:rsidRDefault="00965A29" w:rsidP="008068A2">
      <w:pPr>
        <w:spacing w:after="0" w:line="240" w:lineRule="auto"/>
      </w:pPr>
      <w:r>
        <w:separator/>
      </w:r>
    </w:p>
  </w:footnote>
  <w:footnote w:type="continuationSeparator" w:id="0">
    <w:p w14:paraId="4F5BD839" w14:textId="77777777" w:rsidR="00965A29" w:rsidRDefault="00965A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550F3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A29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9F1E18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a"/>
    <w:qFormat/>
    <w:rsid w:val="009963A1"/>
    <w:pPr>
      <w:spacing w:before="0" w:after="200"/>
    </w:pPr>
  </w:style>
  <w:style w:type="table" w:customStyle="1" w:styleId="TableGrid2">
    <w:name w:val="Table Grid2"/>
    <w:basedOn w:val="a1"/>
    <w:uiPriority w:val="59"/>
    <w:rsid w:val="009963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lid-translation">
    <w:name w:val="tlid-translation"/>
    <w:basedOn w:val="a0"/>
    <w:rsid w:val="009963A1"/>
  </w:style>
  <w:style w:type="character" w:customStyle="1" w:styleId="UnresolvedMention">
    <w:name w:val="Unresolved Mention"/>
    <w:basedOn w:val="a0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21DF86-183D-40ED-AC99-02E6CB08D2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1</Pages>
  <Words>2078</Words>
  <Characters>11850</Characters>
  <Application>Microsoft Office Word</Application>
  <DocSecurity>0</DocSecurity>
  <Lines>98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Defining Classes - Exercise</vt:lpstr>
      <vt:lpstr>C# Advanced - Defining Classes - Exercise</vt:lpstr>
    </vt:vector>
  </TitlesOfParts>
  <Company>SoftUni – https://about.softuni.bg</Company>
  <LinksUpToDate>false</LinksUpToDate>
  <CharactersWithSpaces>13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intel</cp:lastModifiedBy>
  <cp:revision>32</cp:revision>
  <cp:lastPrinted>2015-10-26T22:35:00Z</cp:lastPrinted>
  <dcterms:created xsi:type="dcterms:W3CDTF">2019-11-12T12:29:00Z</dcterms:created>
  <dcterms:modified xsi:type="dcterms:W3CDTF">2022-09-29T18:15:00Z</dcterms:modified>
  <cp:category>programming; education; software engineering; software development</cp:category>
</cp:coreProperties>
</file>